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C2DE16" w14:textId="1400F960" w:rsidR="002233F9" w:rsidRDefault="002233F9" w:rsidP="00A419C4">
      <w:pPr>
        <w:pStyle w:val="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0EEA16C1" w14:textId="429B0653" w:rsidR="0026131E" w:rsidRPr="004121E3" w:rsidRDefault="0026131E" w:rsidP="0026131E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a9"/>
            <w:rFonts w:cs="Calibri"/>
            <w:noProof/>
            <w:sz w:val="24"/>
            <w:szCs w:val="24"/>
          </w:rPr>
          <w:t>SoftUni</w:t>
        </w:r>
        <w:r w:rsidRPr="00833F20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9" w:history="1">
        <w:r w:rsidR="001023CC" w:rsidRPr="0073459A">
          <w:rPr>
            <w:rStyle w:val="a9"/>
            <w:rFonts w:cs="Calibri"/>
            <w:sz w:val="24"/>
            <w:szCs w:val="24"/>
          </w:rPr>
          <w:t>https://judge.softuni.org/Contests/1189</w:t>
        </w:r>
      </w:hyperlink>
    </w:p>
    <w:p w14:paraId="57B67D19" w14:textId="77777777" w:rsidR="0026131E" w:rsidRPr="0026131E" w:rsidRDefault="0026131E" w:rsidP="0026131E"/>
    <w:p w14:paraId="43CEE3F5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CA2651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CA2651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32A9FCFA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lastRenderedPageBreak/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72920B05" w14:textId="34AD033A" w:rsidR="002233F9" w:rsidRP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724406A">
            <wp:extent cx="3646805" cy="1731683"/>
            <wp:effectExtent l="19050" t="19050" r="10795" b="20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922" cy="173316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BDA9B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E5FC8B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5</w:t>
            </w:r>
          </w:p>
          <w:p w14:paraId="6EE90317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C286C42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35CE1730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  <w:p w14:paraId="3E5C65F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30C9E222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4BF506D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8369F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 w:rsidR="0018369F"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78AF5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A9D3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7D47A9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8369F" w:rsidRDefault="002233F9" w:rsidP="00B7011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 w:rsidR="0018369F"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098D9495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1789BC79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1A103C1A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1E218FDA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3E174CD1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69FEF6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69670B84" w14:textId="01CF3969" w:rsidR="002233F9" w:rsidRPr="002233F9" w:rsidRDefault="002233F9" w:rsidP="002233F9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 w:rsidR="00171B15"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 w:rsidR="00171B15">
        <w:t>student in the following format:</w:t>
      </w:r>
      <w:r w:rsidRPr="002233F9">
        <w:t xml:space="preserve"> </w:t>
      </w:r>
    </w:p>
    <w:p w14:paraId="3131B33A" w14:textId="6DAC35DE" w:rsidR="002233F9" w:rsidRPr="00171B15" w:rsidRDefault="00171B15" w:rsidP="002233F9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="002233F9" w:rsidRPr="00171B15">
        <w:rPr>
          <w:rStyle w:val="CodeChar"/>
        </w:rPr>
        <w:t>Name: {student name}, Age: {student age}, Grade: {student grade</w:t>
      </w:r>
      <w:proofErr w:type="gramStart"/>
      <w:r w:rsidR="002233F9" w:rsidRPr="00171B15">
        <w:rPr>
          <w:rStyle w:val="CodeChar"/>
        </w:rPr>
        <w:t>}</w:t>
      </w:r>
      <w:r w:rsidRPr="00171B15">
        <w:rPr>
          <w:rFonts w:ascii="Consolas" w:hAnsi="Consolas"/>
          <w:b/>
        </w:rPr>
        <w:t>`</w:t>
      </w:r>
      <w:proofErr w:type="gramEnd"/>
    </w:p>
    <w:p w14:paraId="05DA3509" w14:textId="3D3A5B43" w:rsidR="00171B15" w:rsidRPr="002233F9" w:rsidRDefault="00171B15" w:rsidP="002233F9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5AB57D9A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lastRenderedPageBreak/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2233F9" w:rsidRPr="002233F9" w14:paraId="26F9365A" w14:textId="77777777" w:rsidTr="00B7011E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FA06C5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486A097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3C9CE8C" w14:textId="77777777" w:rsidTr="00B7011E">
        <w:trPr>
          <w:trHeight w:val="372"/>
        </w:trPr>
        <w:tc>
          <w:tcPr>
            <w:tcW w:w="2682" w:type="dxa"/>
          </w:tcPr>
          <w:p w14:paraId="41A6EFA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3C4525D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2233F9" w:rsidRPr="002233F9" w14:paraId="5CA7F6EB" w14:textId="77777777" w:rsidTr="00B7011E">
        <w:trPr>
          <w:trHeight w:val="378"/>
        </w:trPr>
        <w:tc>
          <w:tcPr>
            <w:tcW w:w="2682" w:type="dxa"/>
          </w:tcPr>
          <w:p w14:paraId="3005AD1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64CE628F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2233F9" w:rsidRPr="002233F9" w14:paraId="0168CDBB" w14:textId="77777777" w:rsidTr="00B7011E">
        <w:trPr>
          <w:trHeight w:val="378"/>
        </w:trPr>
        <w:tc>
          <w:tcPr>
            <w:tcW w:w="2682" w:type="dxa"/>
          </w:tcPr>
          <w:p w14:paraId="32B86F96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689D9BA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2CA928A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</w:t>
      </w:r>
    </w:p>
    <w:p w14:paraId="708A08A1" w14:textId="77777777" w:rsidR="002233F9" w:rsidRPr="002233F9" w:rsidRDefault="002233F9" w:rsidP="002233F9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7A79EC07" w14:textId="1A7A54FD" w:rsidR="002233F9" w:rsidRPr="002233F9" w:rsidRDefault="002233F9" w:rsidP="002233F9">
      <w:pPr>
        <w:pStyle w:val="ac"/>
        <w:numPr>
          <w:ilvl w:val="0"/>
          <w:numId w:val="42"/>
        </w:numPr>
        <w:rPr>
          <w:lang w:val="bg-BG"/>
        </w:rPr>
      </w:pPr>
      <w:r w:rsidRPr="002233F9">
        <w:t>First</w:t>
      </w:r>
      <w:r w:rsidR="00171B15">
        <w:t>,</w:t>
      </w:r>
      <w:r w:rsidRPr="002233F9">
        <w:t xml:space="preserve"> receive the input:</w:t>
      </w:r>
    </w:p>
    <w:p w14:paraId="3260C18E" w14:textId="77483987" w:rsidR="002233F9" w:rsidRPr="002233F9" w:rsidRDefault="005A10F7" w:rsidP="002233F9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8D3D832" wp14:editId="122138BB">
            <wp:extent cx="3383280" cy="767939"/>
            <wp:effectExtent l="19050" t="19050" r="26670" b="1333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25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FBB5C2" w14:textId="33F71E4C" w:rsidR="002233F9" w:rsidRPr="005A10F7" w:rsidRDefault="002233F9" w:rsidP="005A10F7">
      <w:pPr>
        <w:pStyle w:val="ac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03CF2CC" w14:textId="0122FA2A" w:rsidR="005A10F7" w:rsidRPr="00DF6616" w:rsidRDefault="005A10F7" w:rsidP="00DF6616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5E3C1F9" wp14:editId="4D5EFF6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78987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657EB20C" w14:textId="433E4E33" w:rsidR="002233F9" w:rsidRPr="002233F9" w:rsidRDefault="00951DF3" w:rsidP="002233F9">
      <w:pPr>
        <w:rPr>
          <w:bCs/>
          <w:lang w:val="bg-BG"/>
        </w:rPr>
      </w:pPr>
      <w:r>
        <w:t>Write a program, that</w:t>
      </w:r>
      <w:r w:rsidR="002233F9" w:rsidRPr="002233F9">
        <w:t xml:space="preserve"> takes an </w:t>
      </w:r>
      <w:r w:rsidR="002233F9" w:rsidRPr="002233F9">
        <w:rPr>
          <w:b/>
        </w:rPr>
        <w:t>integer</w:t>
      </w:r>
      <w:r>
        <w:rPr>
          <w:b/>
        </w:rPr>
        <w:t xml:space="preserve"> </w:t>
      </w:r>
      <w:r w:rsidRPr="00951DF3">
        <w:t>as a parameter</w:t>
      </w:r>
      <w:r w:rsidR="002233F9" w:rsidRPr="00951DF3">
        <w:t xml:space="preserve"> </w:t>
      </w:r>
      <w:r w:rsidR="002233F9" w:rsidRPr="002233F9">
        <w:t xml:space="preserve">and </w:t>
      </w:r>
      <w:r w:rsidR="002233F9" w:rsidRPr="00951DF3">
        <w:rPr>
          <w:b/>
        </w:rPr>
        <w:t>prints</w:t>
      </w:r>
      <w:r w:rsidR="002233F9" w:rsidRPr="002233F9">
        <w:t xml:space="preserve"> the corresponding </w:t>
      </w:r>
      <w:r w:rsidR="002233F9" w:rsidRPr="002233F9">
        <w:rPr>
          <w:b/>
        </w:rPr>
        <w:t>month</w:t>
      </w:r>
      <w:r w:rsidR="002233F9" w:rsidRPr="002233F9">
        <w:t xml:space="preserve">. If the number </w:t>
      </w:r>
      <w:r w:rsidR="002233F9" w:rsidRPr="002233F9">
        <w:rPr>
          <w:b/>
        </w:rPr>
        <w:t>is more than 12</w:t>
      </w:r>
      <w:r w:rsidR="002233F9" w:rsidRPr="002233F9">
        <w:t xml:space="preserve"> or</w:t>
      </w:r>
      <w:r w:rsidR="002233F9" w:rsidRPr="002233F9">
        <w:rPr>
          <w:b/>
        </w:rPr>
        <w:t xml:space="preserve"> less than 1</w:t>
      </w:r>
      <w:r w:rsidR="002233F9" w:rsidRPr="002233F9">
        <w:t xml:space="preserve"> print "</w:t>
      </w:r>
      <w:r w:rsidR="002233F9" w:rsidRPr="002233F9">
        <w:rPr>
          <w:b/>
        </w:rPr>
        <w:t>Error!</w:t>
      </w:r>
      <w:r w:rsidR="002233F9" w:rsidRPr="002233F9">
        <w:t>"</w:t>
      </w:r>
      <w:bookmarkStart w:id="0" w:name="_GoBack"/>
      <w:bookmarkEnd w:id="0"/>
    </w:p>
    <w:p w14:paraId="488170DE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Input</w:t>
      </w:r>
    </w:p>
    <w:p w14:paraId="28D3CDD1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08B843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635D3D00" w14:textId="77777777" w:rsidR="002233F9" w:rsidRPr="002233F9" w:rsidRDefault="002233F9" w:rsidP="002233F9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0AFA1A38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2233F9" w:rsidRPr="002233F9" w14:paraId="2F892F6F" w14:textId="77777777" w:rsidTr="00B7011E">
        <w:tc>
          <w:tcPr>
            <w:tcW w:w="873" w:type="dxa"/>
            <w:shd w:val="clear" w:color="auto" w:fill="D9D9D9" w:themeFill="background1" w:themeFillShade="D9"/>
          </w:tcPr>
          <w:p w14:paraId="37CC9B6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3F7390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F7E0110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FFB9C5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2AA04D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119D6E0B" w14:textId="77777777" w:rsidTr="00B7011E">
        <w:tc>
          <w:tcPr>
            <w:tcW w:w="873" w:type="dxa"/>
          </w:tcPr>
          <w:p w14:paraId="3CED820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7EA3068F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F3F93FC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51D0416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55329C27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5F9368B9" w14:textId="77777777" w:rsidR="002233F9" w:rsidRPr="002233F9" w:rsidRDefault="002233F9" w:rsidP="002233F9">
      <w:pPr>
        <w:rPr>
          <w:lang w:val="bg-BG"/>
        </w:rPr>
      </w:pPr>
    </w:p>
    <w:p w14:paraId="35255B0C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Foreign Languages</w:t>
      </w:r>
    </w:p>
    <w:p w14:paraId="2F276AA8" w14:textId="77777777" w:rsidR="005101B5" w:rsidRDefault="002233F9" w:rsidP="002233F9">
      <w:r w:rsidRPr="002233F9">
        <w:t xml:space="preserve">Write a program, which prints the language, that a given country speaks. You can receive only the following combinations: </w:t>
      </w:r>
    </w:p>
    <w:p w14:paraId="5967186F" w14:textId="77777777" w:rsidR="005101B5" w:rsidRPr="005101B5" w:rsidRDefault="002233F9" w:rsidP="005101B5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7B53FBAE" w14:textId="77777777" w:rsidR="005101B5" w:rsidRPr="005101B5" w:rsidRDefault="002233F9" w:rsidP="005101B5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 w:rsidR="00097385">
        <w:t>,</w:t>
      </w:r>
      <w:r w:rsidRPr="002233F9">
        <w:t xml:space="preserve"> and Mexico;</w:t>
      </w:r>
    </w:p>
    <w:p w14:paraId="7522AD07" w14:textId="44BDF3FE" w:rsidR="002233F9" w:rsidRPr="005101B5" w:rsidRDefault="005101B5" w:rsidP="005101B5">
      <w:pPr>
        <w:pStyle w:val="ac"/>
        <w:numPr>
          <w:ilvl w:val="0"/>
          <w:numId w:val="43"/>
        </w:numPr>
        <w:rPr>
          <w:b/>
          <w:lang w:val="bg-BG"/>
        </w:rPr>
      </w:pPr>
      <w:r>
        <w:t>F</w:t>
      </w:r>
      <w:r w:rsidR="002233F9" w:rsidRPr="002233F9">
        <w:t>or the others</w:t>
      </w:r>
      <w:r w:rsidR="002233F9" w:rsidRPr="005101B5">
        <w:rPr>
          <w:b/>
        </w:rPr>
        <w:t>,</w:t>
      </w:r>
      <w:r w:rsidR="002233F9" w:rsidRPr="002233F9">
        <w:t xml:space="preserve"> we should print "</w:t>
      </w:r>
      <w:r w:rsidR="002233F9" w:rsidRPr="005101B5">
        <w:rPr>
          <w:b/>
        </w:rPr>
        <w:t>unknown</w:t>
      </w:r>
      <w:r>
        <w:t>";</w:t>
      </w:r>
    </w:p>
    <w:p w14:paraId="4E54E54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Input</w:t>
      </w:r>
    </w:p>
    <w:p w14:paraId="29ED62E9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12F8575E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lastRenderedPageBreak/>
        <w:t>Output</w:t>
      </w:r>
    </w:p>
    <w:p w14:paraId="399378A4" w14:textId="74977817" w:rsidR="00DF6616" w:rsidRPr="00DF6616" w:rsidRDefault="002233F9" w:rsidP="002233F9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1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1"/>
      <w:r w:rsidRPr="002233F9">
        <w:rPr>
          <w:bCs/>
        </w:rPr>
        <w:t>.</w:t>
      </w:r>
    </w:p>
    <w:p w14:paraId="16FAFC9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2233F9" w:rsidRPr="002233F9" w14:paraId="3E99899E" w14:textId="77777777" w:rsidTr="00B7011E">
        <w:tc>
          <w:tcPr>
            <w:tcW w:w="1053" w:type="dxa"/>
            <w:shd w:val="clear" w:color="auto" w:fill="D9D9D9" w:themeFill="background1" w:themeFillShade="D9"/>
          </w:tcPr>
          <w:p w14:paraId="35BA30C3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2ED69E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03A9B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C91B3AF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CA705E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0D04F940" w14:textId="77777777" w:rsidTr="00B7011E">
        <w:tc>
          <w:tcPr>
            <w:tcW w:w="1053" w:type="dxa"/>
          </w:tcPr>
          <w:p w14:paraId="2341361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17C3B8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A7B0222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6C0DA4C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62771246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12DABC5B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</w:t>
      </w:r>
    </w:p>
    <w:p w14:paraId="6E86CAD5" w14:textId="59F567C6" w:rsidR="002233F9" w:rsidRPr="002233F9" w:rsidRDefault="002233F9" w:rsidP="002233F9">
      <w:pPr>
        <w:rPr>
          <w:lang w:val="bg-BG"/>
        </w:rPr>
      </w:pPr>
      <w:r w:rsidRPr="002233F9">
        <w:t xml:space="preserve">Think </w:t>
      </w:r>
      <w:r w:rsidR="00C76775"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4420311C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2208D006" w14:textId="77777777" w:rsidR="002233F9" w:rsidRPr="002233F9" w:rsidRDefault="002233F9" w:rsidP="002233F9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proofErr w:type="gramStart"/>
      <w:r w:rsidRPr="002233F9">
        <w:t>".</w:t>
      </w:r>
      <w:proofErr w:type="gramEnd"/>
      <w:r w:rsidRPr="002233F9">
        <w:t xml:space="preserve">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2233F9" w:rsidRPr="002233F9" w14:paraId="3205B403" w14:textId="77777777" w:rsidTr="00B7011E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7212948" w14:textId="77777777" w:rsidR="002233F9" w:rsidRPr="002233F9" w:rsidRDefault="002233F9" w:rsidP="00B7011E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5E398459" w14:textId="77777777" w:rsidR="002233F9" w:rsidRPr="002233F9" w:rsidRDefault="002233F9" w:rsidP="00B7011E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5F973853" w14:textId="77777777" w:rsidR="002233F9" w:rsidRPr="002233F9" w:rsidRDefault="002233F9" w:rsidP="00B7011E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4758BADE" w14:textId="77777777" w:rsidR="002233F9" w:rsidRPr="002233F9" w:rsidRDefault="002233F9" w:rsidP="00B7011E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2233F9" w:rsidRPr="002233F9" w14:paraId="56F86D54" w14:textId="77777777" w:rsidTr="00B7011E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FD79702" w14:textId="77777777" w:rsidR="002233F9" w:rsidRPr="002233F9" w:rsidRDefault="002233F9" w:rsidP="00B7011E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2CC8D8E2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30350F93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7EA33A17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2233F9" w:rsidRPr="002233F9" w14:paraId="25C583C4" w14:textId="77777777" w:rsidTr="00B7011E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3871BCA" w14:textId="77777777" w:rsidR="002233F9" w:rsidRPr="002233F9" w:rsidRDefault="002233F9" w:rsidP="00B7011E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4141D9EB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1651D56E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5C759442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2233F9" w:rsidRPr="002233F9" w14:paraId="08012ACE" w14:textId="77777777" w:rsidTr="00B7011E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55CBD3D" w14:textId="77777777" w:rsidR="002233F9" w:rsidRPr="002233F9" w:rsidRDefault="002233F9" w:rsidP="00B7011E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71D48820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17731F5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54C44112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2FD3E8EB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Input</w:t>
      </w:r>
    </w:p>
    <w:p w14:paraId="6F9B4F2B" w14:textId="77777777" w:rsidR="002233F9" w:rsidRPr="002233F9" w:rsidRDefault="002233F9" w:rsidP="002233F9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34390F9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0C1908ED" w14:textId="77777777" w:rsidR="002233F9" w:rsidRPr="002233F9" w:rsidRDefault="002233F9" w:rsidP="002233F9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37782E7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Constraints</w:t>
      </w:r>
    </w:p>
    <w:p w14:paraId="189C2257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38DE2E89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3EAC09D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2233F9" w:rsidRPr="002233F9" w14:paraId="475CF490" w14:textId="77777777" w:rsidTr="00B7011E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901A523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7F292679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68B5EC5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6388D2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28C49A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F1FA0F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012F759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2A812B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4E38473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</w:tr>
      <w:tr w:rsidR="002233F9" w:rsidRPr="002233F9" w14:paraId="1BB18F09" w14:textId="77777777" w:rsidTr="00B7011E">
        <w:trPr>
          <w:trHeight w:val="323"/>
        </w:trPr>
        <w:tc>
          <w:tcPr>
            <w:tcW w:w="1513" w:type="dxa"/>
          </w:tcPr>
          <w:p w14:paraId="541F086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459284A7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20F7D2B6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5E5B540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70B2739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09086D47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354E9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0BA0E39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3648653C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6083E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5C91CBF" w14:textId="77777777" w:rsidR="002233F9" w:rsidRPr="002233F9" w:rsidRDefault="002233F9" w:rsidP="002233F9">
      <w:pPr>
        <w:rPr>
          <w:lang w:val="bg-BG"/>
        </w:rPr>
      </w:pPr>
    </w:p>
    <w:p w14:paraId="0F608203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04687087" w14:textId="77777777" w:rsidR="002233F9" w:rsidRPr="002233F9" w:rsidRDefault="002233F9" w:rsidP="002233F9">
      <w:pPr>
        <w:pStyle w:val="Index"/>
        <w:rPr>
          <w:rFonts w:cstheme="minorHAnsi"/>
          <w:b/>
          <w:lang w:val="bg-BG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</w:p>
    <w:p w14:paraId="35B1B0C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lastRenderedPageBreak/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>Sum: {total sum</w:t>
      </w:r>
      <w:proofErr w:type="gramStart"/>
      <w:r w:rsidR="00AE6DA5" w:rsidRPr="00AE6DA5">
        <w:rPr>
          <w:rFonts w:ascii="Consolas" w:hAnsi="Consolas"/>
          <w:b/>
          <w:bCs/>
          <w:noProof/>
        </w:rPr>
        <w:t>}</w:t>
      </w:r>
      <w:r w:rsidR="00AE6DA5" w:rsidRPr="00AE6DA5">
        <w:rPr>
          <w:rStyle w:val="jlqj4b"/>
          <w:rFonts w:ascii="Consolas" w:hAnsi="Consolas"/>
          <w:b/>
        </w:rPr>
        <w:t>`</w:t>
      </w:r>
      <w:proofErr w:type="gramEnd"/>
    </w:p>
    <w:p w14:paraId="6524091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90F46B" w14:textId="77777777" w:rsidR="00663791" w:rsidRDefault="00663791" w:rsidP="008068A2">
      <w:pPr>
        <w:spacing w:after="0" w:line="240" w:lineRule="auto"/>
      </w:pPr>
      <w:r>
        <w:separator/>
      </w:r>
    </w:p>
  </w:endnote>
  <w:endnote w:type="continuationSeparator" w:id="0">
    <w:p w14:paraId="6B7C8470" w14:textId="77777777" w:rsidR="00663791" w:rsidRDefault="006637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EEA909" w14:textId="77777777" w:rsidR="00663791" w:rsidRDefault="00663791" w:rsidP="008068A2">
      <w:pPr>
        <w:spacing w:after="0" w:line="240" w:lineRule="auto"/>
      </w:pPr>
      <w:r>
        <w:separator/>
      </w:r>
    </w:p>
  </w:footnote>
  <w:footnote w:type="continuationSeparator" w:id="0">
    <w:p w14:paraId="71BBC4D3" w14:textId="77777777" w:rsidR="00663791" w:rsidRDefault="006637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7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23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qQUAn1xy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369F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51D4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BC7"/>
    <w:rsid w:val="00491748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419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89"/>
    <w:rsid w:val="00A16898"/>
    <w:rsid w:val="00A35790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a0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9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image" Target="media/image19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4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8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image" Target="media/image150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CF6A3-1807-4884-A383-37067B240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6</Pages>
  <Words>728</Words>
  <Characters>4154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SoftUni Document</vt:lpstr>
    </vt:vector>
  </TitlesOfParts>
  <Company>SoftUni – https://softuni.org</Company>
  <LinksUpToDate>false</LinksUpToDate>
  <CharactersWithSpaces>4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Basic Syntax; Conditional Statements and Loops - JS - Lab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36</cp:revision>
  <cp:lastPrinted>2015-10-26T22:35:00Z</cp:lastPrinted>
  <dcterms:created xsi:type="dcterms:W3CDTF">2019-11-12T12:29:00Z</dcterms:created>
  <dcterms:modified xsi:type="dcterms:W3CDTF">2021-12-10T07:12:00Z</dcterms:modified>
  <cp:category>computer programming;programming;software development;software engineering</cp:category>
</cp:coreProperties>
</file>